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45480" w14:textId="61943F89" w:rsidR="002D06CE" w:rsidRDefault="007D0B74">
      <w:r>
        <w:t>Title</w:t>
      </w:r>
      <w:r w:rsidR="002E552F">
        <w:t>:</w:t>
      </w:r>
    </w:p>
    <w:p w14:paraId="2B54A090" w14:textId="6E9E968F" w:rsidR="002E552F" w:rsidRDefault="002E552F">
      <w:r>
        <w:t>Laptops for disadvantaged young people</w:t>
      </w:r>
      <w:r w:rsidR="00F62116">
        <w:t xml:space="preserve"> in Surrey and Sussex</w:t>
      </w:r>
    </w:p>
    <w:p w14:paraId="5502DD3D" w14:textId="69EE5F93" w:rsidR="00F62116" w:rsidRDefault="00F62116"/>
    <w:p w14:paraId="78D57240" w14:textId="139BF794" w:rsidR="00F62116" w:rsidRDefault="0062483E">
      <w:r>
        <w:t>B</w:t>
      </w:r>
      <w:r w:rsidR="00996C63">
        <w:t>ackground</w:t>
      </w:r>
      <w:r>
        <w:t>:</w:t>
      </w:r>
    </w:p>
    <w:p w14:paraId="205B6687" w14:textId="453DB9F0" w:rsidR="00F62116" w:rsidRDefault="00A33A09">
      <w:r>
        <w:t xml:space="preserve">Level Up Laptops is a </w:t>
      </w:r>
      <w:r w:rsidR="00F7143B">
        <w:t>project started</w:t>
      </w:r>
      <w:r w:rsidR="00996C63">
        <w:t xml:space="preserve"> in May 2020</w:t>
      </w:r>
      <w:r w:rsidR="00F7143B">
        <w:t xml:space="preserve"> by Horley Town Council councillor Martin Saunders</w:t>
      </w:r>
      <w:r w:rsidR="00CA194F">
        <w:t xml:space="preserve"> to </w:t>
      </w:r>
      <w:r w:rsidR="00770DC5">
        <w:t xml:space="preserve">donate refurbished laptops to disadvantaged young people </w:t>
      </w:r>
      <w:r w:rsidR="00554238">
        <w:t xml:space="preserve">so they could continue their </w:t>
      </w:r>
      <w:r w:rsidR="00996C63">
        <w:t>studies at home</w:t>
      </w:r>
      <w:r w:rsidR="000F6EAF">
        <w:t xml:space="preserve"> </w:t>
      </w:r>
      <w:r w:rsidR="00651D8B">
        <w:t>d</w:t>
      </w:r>
      <w:r w:rsidR="000F6EAF">
        <w:t>uring the COVID-19 pandemic</w:t>
      </w:r>
      <w:r w:rsidR="00996C63">
        <w:t>.</w:t>
      </w:r>
    </w:p>
    <w:p w14:paraId="0CE9435B" w14:textId="77777777" w:rsidR="00EA6A24" w:rsidRDefault="00613A49">
      <w:r>
        <w:t xml:space="preserve">The demand for laptops grew rapidly, </w:t>
      </w:r>
      <w:r w:rsidR="00893026">
        <w:t xml:space="preserve">and with help from YMCA East Surrey, Raven Housing Trust </w:t>
      </w:r>
      <w:r w:rsidR="00F2550F">
        <w:t xml:space="preserve">and Voluntary Action Reigate and Banstead, Level Up </w:t>
      </w:r>
      <w:r w:rsidR="00EA6A24">
        <w:t xml:space="preserve">delivered over 1600 laptops to young people throughout Reigate and Banstead Borough. </w:t>
      </w:r>
    </w:p>
    <w:p w14:paraId="2EADD88B" w14:textId="307DF09C" w:rsidR="001F5B53" w:rsidRDefault="00A66607">
      <w:r>
        <w:t xml:space="preserve">In May 2022, with young people back in school and </w:t>
      </w:r>
      <w:r w:rsidR="00CD7F65">
        <w:t>the pandemic easing,</w:t>
      </w:r>
      <w:r>
        <w:t xml:space="preserve"> Level Up </w:t>
      </w:r>
      <w:r w:rsidR="00CE5219">
        <w:t>refocuse</w:t>
      </w:r>
      <w:r w:rsidR="00CD7F65">
        <w:t xml:space="preserve">d </w:t>
      </w:r>
      <w:r w:rsidR="00394751">
        <w:t>its efforts to help</w:t>
      </w:r>
      <w:r w:rsidR="00CD7F65">
        <w:t xml:space="preserve"> </w:t>
      </w:r>
      <w:r w:rsidR="00394751">
        <w:t xml:space="preserve">other </w:t>
      </w:r>
      <w:r w:rsidR="00E37BE4">
        <w:t>disadvantaged group</w:t>
      </w:r>
      <w:r w:rsidR="008E6708">
        <w:t>s</w:t>
      </w:r>
      <w:r w:rsidR="00E37BE4">
        <w:t xml:space="preserve"> in society, especially </w:t>
      </w:r>
      <w:r w:rsidR="00E272C6">
        <w:t>w</w:t>
      </w:r>
      <w:r w:rsidR="00E37BE4">
        <w:t>omen and children</w:t>
      </w:r>
      <w:r w:rsidR="00E272C6">
        <w:t xml:space="preserve"> fleeing domestic abuse, and young refugees. </w:t>
      </w:r>
    </w:p>
    <w:p w14:paraId="3485ADF2" w14:textId="097F5A0E" w:rsidR="00940F17" w:rsidRDefault="00940F17">
      <w:r>
        <w:t>To date, Level Up has donated over 1900 laptops since its inception</w:t>
      </w:r>
      <w:r w:rsidR="00C4589B">
        <w:t>.</w:t>
      </w:r>
    </w:p>
    <w:p w14:paraId="75AE8201" w14:textId="37B7B8A7" w:rsidR="00C4589B" w:rsidRDefault="00C4589B"/>
    <w:p w14:paraId="1E33A4A7" w14:textId="477ED9A7" w:rsidR="0062483E" w:rsidRDefault="0062483E">
      <w:r>
        <w:t>Why</w:t>
      </w:r>
      <w:r w:rsidR="0070136B">
        <w:t xml:space="preserve"> donate to</w:t>
      </w:r>
      <w:r>
        <w:t xml:space="preserve"> Level Up?</w:t>
      </w:r>
    </w:p>
    <w:p w14:paraId="7D3DA422" w14:textId="708401A2" w:rsidR="00B43C08" w:rsidRDefault="0070136B">
      <w:r>
        <w:t xml:space="preserve">Level Up </w:t>
      </w:r>
      <w:r w:rsidR="00FE1C42">
        <w:t xml:space="preserve">prides itself on being exceptionally efficient and </w:t>
      </w:r>
      <w:r w:rsidR="002C14A4">
        <w:t xml:space="preserve">effective at getting laptops into the hands of disadvantaged young people. </w:t>
      </w:r>
      <w:r w:rsidR="00481799">
        <w:t>Most of</w:t>
      </w:r>
      <w:r w:rsidR="0037287A">
        <w:t xml:space="preserve"> the devices donated to Level Up (over 9</w:t>
      </w:r>
      <w:r w:rsidR="00481799">
        <w:t>0</w:t>
      </w:r>
      <w:r w:rsidR="0037287A">
        <w:t xml:space="preserve">%) are used and </w:t>
      </w:r>
      <w:r w:rsidR="001739D3">
        <w:t xml:space="preserve">onward donated. Only occasionally </w:t>
      </w:r>
      <w:r w:rsidR="004A0197">
        <w:t>laptops can’t be used because of a</w:t>
      </w:r>
      <w:r w:rsidR="00695233">
        <w:t>n</w:t>
      </w:r>
      <w:r w:rsidR="004A0197">
        <w:t xml:space="preserve"> unrepairable </w:t>
      </w:r>
      <w:r w:rsidR="00695233">
        <w:t>fault,</w:t>
      </w:r>
      <w:r w:rsidR="004A0197">
        <w:t xml:space="preserve"> or they </w:t>
      </w:r>
      <w:r w:rsidR="00695233">
        <w:t>are too old to</w:t>
      </w:r>
      <w:r w:rsidR="004A0197">
        <w:t xml:space="preserve"> be used. I</w:t>
      </w:r>
      <w:r w:rsidR="0012539E">
        <w:t xml:space="preserve">n these circumstances, the laptops are used for parts, and what remains is taken to be WEEE recycled at a </w:t>
      </w:r>
      <w:r w:rsidR="00481799">
        <w:t>local community recycling centre.</w:t>
      </w:r>
      <w:r w:rsidR="00B43C08">
        <w:t xml:space="preserve"> </w:t>
      </w:r>
    </w:p>
    <w:p w14:paraId="133FA3D5" w14:textId="665A56BF" w:rsidR="008F4247" w:rsidRDefault="008F4247">
      <w:r>
        <w:t xml:space="preserve">Level Up doesn’t have any paid staff </w:t>
      </w:r>
      <w:r w:rsidR="00FB7489">
        <w:t xml:space="preserve">or other costs. All the running costs are </w:t>
      </w:r>
      <w:r w:rsidR="00133723">
        <w:t>donated by Cllr Saunders.</w:t>
      </w:r>
    </w:p>
    <w:p w14:paraId="32BEC490" w14:textId="5B87A6B9" w:rsidR="00133723" w:rsidRDefault="00133723"/>
    <w:p w14:paraId="7E13DBF3" w14:textId="28D47D0E" w:rsidR="00133723" w:rsidRDefault="00133723">
      <w:r>
        <w:t>Is Level Up a Charity?</w:t>
      </w:r>
    </w:p>
    <w:p w14:paraId="1DFA822A" w14:textId="56D6EC02" w:rsidR="00133723" w:rsidRDefault="00133723">
      <w:r>
        <w:t>No Level Up isn’t a charity itself</w:t>
      </w:r>
      <w:r w:rsidR="005044D3">
        <w:t xml:space="preserve"> as Level Up rarely handles money and running a charity is a costly and time-consuming job. L</w:t>
      </w:r>
      <w:r w:rsidR="009F6D15">
        <w:t xml:space="preserve">evel Up is supported by </w:t>
      </w:r>
      <w:r w:rsidR="00BE389E">
        <w:t>several</w:t>
      </w:r>
      <w:r w:rsidR="009F6D15">
        <w:t xml:space="preserve"> chari</w:t>
      </w:r>
      <w:r w:rsidR="004167B1">
        <w:t>table and non-profit organisations. Level Up’s current non-profit partner is Alliance For Better Care</w:t>
      </w:r>
      <w:r w:rsidR="00BE389E">
        <w:t>.</w:t>
      </w:r>
    </w:p>
    <w:p w14:paraId="47C2C7EB" w14:textId="77777777" w:rsidR="0062483E" w:rsidRDefault="0062483E"/>
    <w:p w14:paraId="1D5D42E9" w14:textId="1D1EEAC3" w:rsidR="00C4589B" w:rsidRDefault="00C4589B">
      <w:r>
        <w:t>Process:</w:t>
      </w:r>
    </w:p>
    <w:p w14:paraId="4620EB78" w14:textId="2BF0F76A" w:rsidR="00C4589B" w:rsidRDefault="00C4589B">
      <w:r>
        <w:t xml:space="preserve">Level Up focuses on laptops </w:t>
      </w:r>
      <w:r w:rsidR="00E01EC4">
        <w:t>as they are most useful for</w:t>
      </w:r>
      <w:r w:rsidR="004236AE">
        <w:t xml:space="preserve"> studying</w:t>
      </w:r>
      <w:r w:rsidR="002C5419">
        <w:t xml:space="preserve">, </w:t>
      </w:r>
      <w:r w:rsidR="004236AE">
        <w:t>work</w:t>
      </w:r>
      <w:r w:rsidR="002C5419">
        <w:t xml:space="preserve"> and play. When a laptop is donated the following steps are taken:</w:t>
      </w:r>
    </w:p>
    <w:p w14:paraId="56507519" w14:textId="2210D318" w:rsidR="002C5419" w:rsidRDefault="002C5419" w:rsidP="002C5419">
      <w:pPr>
        <w:pStyle w:val="ListParagraph"/>
        <w:numPr>
          <w:ilvl w:val="0"/>
          <w:numId w:val="1"/>
        </w:numPr>
      </w:pPr>
      <w:r>
        <w:t>Laptop details are recorded</w:t>
      </w:r>
      <w:r w:rsidR="009E636C">
        <w:t xml:space="preserve"> and the laptop is assessed for damage or failed parts</w:t>
      </w:r>
    </w:p>
    <w:p w14:paraId="7A7EFEE1" w14:textId="26A2CCC7" w:rsidR="009E636C" w:rsidRDefault="00A709FE" w:rsidP="002C5419">
      <w:pPr>
        <w:pStyle w:val="ListParagraph"/>
        <w:numPr>
          <w:ilvl w:val="0"/>
          <w:numId w:val="1"/>
        </w:numPr>
      </w:pPr>
      <w:r>
        <w:t>Laptop hard drive is securely wiped</w:t>
      </w:r>
      <w:r w:rsidR="00741710">
        <w:t xml:space="preserve"> using the ATA Secure Erase command (</w:t>
      </w:r>
      <w:hyperlink r:id="rId5" w:history="1">
        <w:r w:rsidR="00F21C77" w:rsidRPr="00D50843">
          <w:rPr>
            <w:rStyle w:val="Hyperlink"/>
          </w:rPr>
          <w:t>https://www.google.com/url?sa=t&amp;rct=j&amp;q=&amp;esrc=s&amp;source=web&amp;cd=&amp;cad=rja&amp;uact=8&amp;ved=2ahUKEwjEtYaRmIH8AhULV8AKHfICCsgQFnoECBEQAw&amp;url=https%3A%2F%2Fcsrc.nist.gov%2Fglossary%2Fterm%2Fsecure_erase_command&amp;usg=AOvVaw2yeEA_KOAcjGAPHOQxLt24</w:t>
        </w:r>
      </w:hyperlink>
      <w:r w:rsidR="00F21C77">
        <w:t>)</w:t>
      </w:r>
    </w:p>
    <w:p w14:paraId="3776A64C" w14:textId="0CBEC90F" w:rsidR="00F21C77" w:rsidRDefault="00F21C77" w:rsidP="002C5419">
      <w:pPr>
        <w:pStyle w:val="ListParagraph"/>
        <w:numPr>
          <w:ilvl w:val="0"/>
          <w:numId w:val="1"/>
        </w:numPr>
      </w:pPr>
      <w:r>
        <w:lastRenderedPageBreak/>
        <w:t xml:space="preserve">The hard drive is typically replaced with a </w:t>
      </w:r>
      <w:r w:rsidR="00874FEB">
        <w:t>solid state drive (SSD)</w:t>
      </w:r>
    </w:p>
    <w:p w14:paraId="14934973" w14:textId="77777777" w:rsidR="00EC25EF" w:rsidRDefault="00EC25EF" w:rsidP="002C5419">
      <w:pPr>
        <w:pStyle w:val="ListParagraph"/>
        <w:numPr>
          <w:ilvl w:val="0"/>
          <w:numId w:val="1"/>
        </w:numPr>
      </w:pPr>
      <w:r>
        <w:t xml:space="preserve">Depending on the age and specification of the laptop either </w:t>
      </w:r>
      <w:r w:rsidR="00874FEB">
        <w:t xml:space="preserve">Windows 10 </w:t>
      </w:r>
      <w:r>
        <w:t>or Google Chrome OS Flex is installed</w:t>
      </w:r>
    </w:p>
    <w:p w14:paraId="030C7347" w14:textId="77777777" w:rsidR="009F7379" w:rsidRDefault="00EC25EF" w:rsidP="002C5419">
      <w:pPr>
        <w:pStyle w:val="ListParagraph"/>
        <w:numPr>
          <w:ilvl w:val="0"/>
          <w:numId w:val="1"/>
        </w:numPr>
      </w:pPr>
      <w:r>
        <w:t>The laptop is thoroughly cleaned</w:t>
      </w:r>
      <w:r w:rsidR="009F7379">
        <w:t xml:space="preserve"> and checked</w:t>
      </w:r>
    </w:p>
    <w:p w14:paraId="38D67B4D" w14:textId="77777777" w:rsidR="008B1502" w:rsidRDefault="008B1502" w:rsidP="008B1502"/>
    <w:p w14:paraId="7C3749AD" w14:textId="4B23C2F1" w:rsidR="008B1502" w:rsidRDefault="008B1502" w:rsidP="008B1502">
      <w:r>
        <w:t>How to Donate:</w:t>
      </w:r>
    </w:p>
    <w:p w14:paraId="35FA6C98" w14:textId="4CBC699E" w:rsidR="008B1502" w:rsidRDefault="008B1502" w:rsidP="008B1502">
      <w:r>
        <w:t xml:space="preserve">Level Up </w:t>
      </w:r>
      <w:r w:rsidR="00965728">
        <w:t xml:space="preserve">heavily depends on the generosity of individuals, businesses and the public sector to </w:t>
      </w:r>
      <w:r w:rsidR="003D4308">
        <w:t>donate laptops and keep the project going.</w:t>
      </w:r>
    </w:p>
    <w:p w14:paraId="14C8C3ED" w14:textId="5CF4C74E" w:rsidR="008F61D4" w:rsidRDefault="008F61D4" w:rsidP="008B1502">
      <w:r>
        <w:t>Specification of laptop:</w:t>
      </w:r>
    </w:p>
    <w:p w14:paraId="358ED699" w14:textId="1B9EC1BB" w:rsidR="008F61D4" w:rsidRDefault="008F61D4" w:rsidP="008B1502">
      <w:r>
        <w:t xml:space="preserve">Level Up requires laptops that </w:t>
      </w:r>
      <w:r w:rsidR="0054636D">
        <w:t>work (turn on, with a working, non-smashed screen)</w:t>
      </w:r>
      <w:r w:rsidR="00E3439F">
        <w:t xml:space="preserve"> including their power supply. </w:t>
      </w:r>
      <w:r w:rsidR="008A4173">
        <w:t>We will take laptops with a faulty battery</w:t>
      </w:r>
      <w:r w:rsidR="002D78F6">
        <w:t xml:space="preserve">. </w:t>
      </w:r>
    </w:p>
    <w:p w14:paraId="347ADDFA" w14:textId="604B3AD2" w:rsidR="002D78F6" w:rsidRDefault="002D78F6" w:rsidP="008B1502">
      <w:r>
        <w:t xml:space="preserve">If the laptop originally came with Windows, </w:t>
      </w:r>
      <w:r w:rsidR="0083551B">
        <w:t xml:space="preserve">we can only take laptops that came with Windows 7 or newer (Win 8 </w:t>
      </w:r>
      <w:r w:rsidR="00DC0884">
        <w:t xml:space="preserve">or Win 10). We unfortunately can’t take laptops that came with Windows 2000, XP or Vista. </w:t>
      </w:r>
    </w:p>
    <w:p w14:paraId="411C791C" w14:textId="0E3B46DE" w:rsidR="00DC0884" w:rsidRDefault="00DC0884" w:rsidP="008B1502">
      <w:r>
        <w:t xml:space="preserve">How can I tell? The easiest way to find out which version of Windows the laptop came with is to look for the licence sticker on the </w:t>
      </w:r>
      <w:r w:rsidR="00EA3AF9">
        <w:t>bottom of the laptop – note the sticker may be under the battery.</w:t>
      </w:r>
    </w:p>
    <w:p w14:paraId="131A5F9C" w14:textId="6C72C3DC" w:rsidR="00EA3AF9" w:rsidRDefault="00EA3AF9" w:rsidP="008B1502">
      <w:r>
        <w:t xml:space="preserve">Level Up is also happy to take any age of </w:t>
      </w:r>
      <w:r w:rsidR="006034F1">
        <w:t>Chromebook laptop or Apple</w:t>
      </w:r>
      <w:r w:rsidR="00C07135">
        <w:t xml:space="preserve"> Mac</w:t>
      </w:r>
      <w:r w:rsidR="006034F1">
        <w:t xml:space="preserve"> laptops produces since 2012</w:t>
      </w:r>
      <w:r w:rsidR="00C07135">
        <w:t xml:space="preserve">. </w:t>
      </w:r>
    </w:p>
    <w:p w14:paraId="416052A4" w14:textId="556C83CC" w:rsidR="008F19ED" w:rsidRDefault="00FC566D" w:rsidP="008B1502">
      <w:r>
        <w:t xml:space="preserve">Although we always securely wipe the data from every device we receive, we also recommend </w:t>
      </w:r>
      <w:r w:rsidR="008F19ED">
        <w:t xml:space="preserve">the donor performs a secure wipe of the laptop before donation. </w:t>
      </w:r>
      <w:r w:rsidR="005E0FAF">
        <w:t>For Windows laptops, please follow these instructions:</w:t>
      </w:r>
    </w:p>
    <w:p w14:paraId="3F090FB0" w14:textId="69EC9356" w:rsidR="005E0FAF" w:rsidRDefault="007F4E5D" w:rsidP="008B1502">
      <w:r>
        <w:t xml:space="preserve">Windows: </w:t>
      </w:r>
      <w:hyperlink r:id="rId6" w:anchor="bkmk_reset_pc" w:history="1">
        <w:r w:rsidRPr="00DD5339">
          <w:rPr>
            <w:rStyle w:val="Hyperlink"/>
          </w:rPr>
          <w:t>https://support.microsoft.com/en-us/windows/recovery-options-in-windows-31ce2444-7de3-818c-d626-e3b5a3024da5#bkmk_reset_pc</w:t>
        </w:r>
      </w:hyperlink>
    </w:p>
    <w:p w14:paraId="48EB86B4" w14:textId="1C070C83" w:rsidR="007F4E5D" w:rsidRDefault="007F4E5D" w:rsidP="008B1502">
      <w:r>
        <w:t xml:space="preserve">Apple Mac: </w:t>
      </w:r>
      <w:hyperlink r:id="rId7" w:history="1">
        <w:r w:rsidR="00CE63DA" w:rsidRPr="00DD5339">
          <w:rPr>
            <w:rStyle w:val="Hyperlink"/>
          </w:rPr>
          <w:t>https://support.apple.com/en-gb/HT212749</w:t>
        </w:r>
      </w:hyperlink>
    </w:p>
    <w:p w14:paraId="39D4757E" w14:textId="34CC2792" w:rsidR="00CE63DA" w:rsidRDefault="00CE63DA" w:rsidP="008B1502">
      <w:r>
        <w:t>Chromebook:</w:t>
      </w:r>
      <w:r w:rsidR="00D04C4D">
        <w:t xml:space="preserve"> </w:t>
      </w:r>
      <w:hyperlink r:id="rId8" w:history="1">
        <w:r w:rsidR="00D04C4D" w:rsidRPr="00DD5339">
          <w:rPr>
            <w:rStyle w:val="Hyperlink"/>
          </w:rPr>
          <w:t>https://support.google.com/chromebook/answer/183084?hl=en</w:t>
        </w:r>
      </w:hyperlink>
    </w:p>
    <w:p w14:paraId="67B06739" w14:textId="7DBD49FD" w:rsidR="00D04C4D" w:rsidRDefault="00A659DF" w:rsidP="008B1502">
      <w:r>
        <w:t>Special note for businesses:</w:t>
      </w:r>
    </w:p>
    <w:p w14:paraId="72BBABA3" w14:textId="77777777" w:rsidR="002E0B33" w:rsidRDefault="00A659DF" w:rsidP="008B1502">
      <w:r>
        <w:t>If you use Microsoft Intune</w:t>
      </w:r>
      <w:r w:rsidR="0044137E">
        <w:t xml:space="preserve"> or Google Enterprise</w:t>
      </w:r>
      <w:r>
        <w:t xml:space="preserve"> to manage your laptop estate, please </w:t>
      </w:r>
      <w:r w:rsidR="00642CC8">
        <w:t>ensure that the laptop is unenrolled</w:t>
      </w:r>
      <w:r w:rsidR="002E0B33">
        <w:t xml:space="preserve"> first before donation:</w:t>
      </w:r>
      <w:r w:rsidR="0044137E">
        <w:t xml:space="preserve"> -</w:t>
      </w:r>
    </w:p>
    <w:p w14:paraId="61CC6140" w14:textId="6CB0A2E5" w:rsidR="00A659DF" w:rsidRDefault="002E0B33" w:rsidP="008B1502">
      <w:r>
        <w:t xml:space="preserve">Intune: </w:t>
      </w:r>
      <w:r w:rsidR="0044137E">
        <w:t xml:space="preserve"> </w:t>
      </w:r>
      <w:hyperlink r:id="rId9" w:history="1">
        <w:r w:rsidR="0044137E" w:rsidRPr="00DD5339">
          <w:rPr>
            <w:rStyle w:val="Hyperlink"/>
          </w:rPr>
          <w:t>https://learn.microsoft.com/en-us/mem/intune/user-help/unenroll-your-device-from-intune-windows</w:t>
        </w:r>
      </w:hyperlink>
    </w:p>
    <w:p w14:paraId="50D142A0" w14:textId="77777777" w:rsidR="008F19ED" w:rsidRDefault="008F19ED" w:rsidP="008B1502"/>
    <w:p w14:paraId="09D0C589" w14:textId="3A405387" w:rsidR="00AA66B8" w:rsidRDefault="008F19ED" w:rsidP="008B1502">
      <w:r>
        <w:t xml:space="preserve"> </w:t>
      </w:r>
      <w:r w:rsidR="00AA66B8">
        <w:t xml:space="preserve">We don’t require the password </w:t>
      </w:r>
      <w:r w:rsidR="00AD2ED6">
        <w:t>of the laptop</w:t>
      </w:r>
    </w:p>
    <w:p w14:paraId="22FB6152" w14:textId="70ED0DFC" w:rsidR="00C07135" w:rsidRDefault="00C07135" w:rsidP="008B1502">
      <w:r>
        <w:t>Unfortunately Level Up doesn’t take tablets or mobile phones</w:t>
      </w:r>
    </w:p>
    <w:p w14:paraId="18F2A480" w14:textId="04B704FB" w:rsidR="003D4308" w:rsidRDefault="008B1502" w:rsidP="003D4308">
      <w:pPr>
        <w:pStyle w:val="ListParagraph"/>
        <w:numPr>
          <w:ilvl w:val="0"/>
          <w:numId w:val="2"/>
        </w:numPr>
      </w:pPr>
      <w:r>
        <w:t>Small</w:t>
      </w:r>
      <w:r w:rsidR="00874FEB">
        <w:t xml:space="preserve"> </w:t>
      </w:r>
      <w:r w:rsidR="003D4308">
        <w:t>donations (</w:t>
      </w:r>
      <w:r w:rsidR="00C70054">
        <w:t>1-</w:t>
      </w:r>
      <w:r w:rsidR="003D4308">
        <w:t>3 laptops)</w:t>
      </w:r>
    </w:p>
    <w:p w14:paraId="7C46C927" w14:textId="452DFD17" w:rsidR="00C70054" w:rsidRDefault="00C70054" w:rsidP="00C70054">
      <w:r>
        <w:t>For donations of 1-3 laptops, please drop the laptop</w:t>
      </w:r>
      <w:r w:rsidR="002668C2">
        <w:t xml:space="preserve"> Horley Library</w:t>
      </w:r>
    </w:p>
    <w:p w14:paraId="10533D37" w14:textId="515CE5A7" w:rsidR="002668C2" w:rsidRDefault="002668C2" w:rsidP="002668C2">
      <w:pPr>
        <w:pStyle w:val="ListParagraph"/>
        <w:numPr>
          <w:ilvl w:val="0"/>
          <w:numId w:val="2"/>
        </w:numPr>
      </w:pPr>
      <w:r>
        <w:t>Larger donations (3+ laptops)</w:t>
      </w:r>
    </w:p>
    <w:p w14:paraId="73E307B0" w14:textId="4F1D55A0" w:rsidR="002668C2" w:rsidRDefault="002668C2" w:rsidP="002668C2">
      <w:r>
        <w:lastRenderedPageBreak/>
        <w:t xml:space="preserve">Please contact us using the contact form below, or email </w:t>
      </w:r>
      <w:hyperlink r:id="rId10" w:history="1">
        <w:r w:rsidRPr="00D50843">
          <w:rPr>
            <w:rStyle w:val="Hyperlink"/>
          </w:rPr>
          <w:t>donations@leveluplaptops.org.uk</w:t>
        </w:r>
      </w:hyperlink>
    </w:p>
    <w:p w14:paraId="0704943F" w14:textId="2FE72677" w:rsidR="002668C2" w:rsidRDefault="002668C2" w:rsidP="002668C2"/>
    <w:p w14:paraId="51BB6757" w14:textId="46498E3E" w:rsidR="00374509" w:rsidRDefault="00374509" w:rsidP="002668C2">
      <w:r>
        <w:t>How do I get a laptop:</w:t>
      </w:r>
    </w:p>
    <w:p w14:paraId="12CAE4D9" w14:textId="501C89F0" w:rsidR="00374509" w:rsidRDefault="00374509" w:rsidP="002668C2">
      <w:r>
        <w:t xml:space="preserve">Level Up works exclusively with </w:t>
      </w:r>
      <w:r w:rsidR="004F1BD2">
        <w:t>s</w:t>
      </w:r>
      <w:r>
        <w:t xml:space="preserve">chools and </w:t>
      </w:r>
      <w:r w:rsidR="004F1BD2">
        <w:t>c</w:t>
      </w:r>
      <w:r>
        <w:t>harit</w:t>
      </w:r>
      <w:r w:rsidR="004F1BD2">
        <w:t>able</w:t>
      </w:r>
      <w:r>
        <w:t xml:space="preserve"> organisations</w:t>
      </w:r>
      <w:r w:rsidR="004F1BD2">
        <w:t xml:space="preserve"> for onward donation of laptops.</w:t>
      </w:r>
      <w:r w:rsidR="00EE48DD">
        <w:t xml:space="preserve"> If you </w:t>
      </w:r>
      <w:r w:rsidR="003A295C">
        <w:t xml:space="preserve">are </w:t>
      </w:r>
      <w:r w:rsidR="00A66234">
        <w:t>interested in applying for a laptop, in the first instance please contact your school. If they</w:t>
      </w:r>
      <w:r w:rsidR="00382A90">
        <w:t>’ve not heard of Level Up, please ask them to get in touch as we’ll do our best to help</w:t>
      </w:r>
    </w:p>
    <w:p w14:paraId="2C0A15B7" w14:textId="77777777" w:rsidR="00374509" w:rsidRDefault="00374509" w:rsidP="002668C2"/>
    <w:p w14:paraId="4FB6E5D6" w14:textId="1A7FE453" w:rsidR="002668C2" w:rsidRDefault="002668C2" w:rsidP="002668C2">
      <w:r>
        <w:t xml:space="preserve">Who has helped us </w:t>
      </w:r>
      <w:r w:rsidR="00B33BD5">
        <w:t>so far:</w:t>
      </w:r>
    </w:p>
    <w:p w14:paraId="37670DA8" w14:textId="46676A4F" w:rsidR="00B33BD5" w:rsidRDefault="00B33BD5" w:rsidP="002668C2">
      <w:r>
        <w:t xml:space="preserve">A huge thank you to these amazing businesses who’ve donated laptops and funds to Level Up </w:t>
      </w:r>
      <w:r w:rsidR="00334415">
        <w:t>since its inception:</w:t>
      </w:r>
    </w:p>
    <w:p w14:paraId="086632EB" w14:textId="417D4C48" w:rsidR="00334415" w:rsidRDefault="00334415" w:rsidP="002668C2">
      <w:r>
        <w:t>SGN</w:t>
      </w:r>
    </w:p>
    <w:p w14:paraId="7EE44529" w14:textId="644EFF9F" w:rsidR="00334415" w:rsidRDefault="00334415" w:rsidP="002668C2">
      <w:r>
        <w:t>First Community</w:t>
      </w:r>
    </w:p>
    <w:p w14:paraId="45B1564C" w14:textId="2792E631" w:rsidR="00334415" w:rsidRDefault="00334415" w:rsidP="002668C2">
      <w:r>
        <w:t>Getty Images</w:t>
      </w:r>
    </w:p>
    <w:p w14:paraId="4995AA96" w14:textId="4B27B277" w:rsidR="00334415" w:rsidRDefault="00334415" w:rsidP="002668C2">
      <w:r>
        <w:t>Pfizer</w:t>
      </w:r>
    </w:p>
    <w:p w14:paraId="4CF66D60" w14:textId="6351DAE6" w:rsidR="00334415" w:rsidRDefault="003C0DFF" w:rsidP="002668C2">
      <w:r>
        <w:t>CMED</w:t>
      </w:r>
    </w:p>
    <w:p w14:paraId="56478A70" w14:textId="401461A5" w:rsidR="003C0DFF" w:rsidRDefault="009A631A" w:rsidP="002668C2">
      <w:r>
        <w:t>ResourceIT</w:t>
      </w:r>
    </w:p>
    <w:p w14:paraId="68F2D340" w14:textId="4E926205" w:rsidR="009A631A" w:rsidRDefault="009A631A" w:rsidP="002668C2">
      <w:r>
        <w:t>L3Harris</w:t>
      </w:r>
    </w:p>
    <w:p w14:paraId="60C73E12" w14:textId="55627917" w:rsidR="009A631A" w:rsidRDefault="009A631A" w:rsidP="002668C2">
      <w:r>
        <w:t>Halliford School</w:t>
      </w:r>
    </w:p>
    <w:p w14:paraId="3DCC3C1A" w14:textId="5BF79232" w:rsidR="009A631A" w:rsidRDefault="009A631A" w:rsidP="002668C2">
      <w:r>
        <w:t>Gatwick Airport</w:t>
      </w:r>
    </w:p>
    <w:p w14:paraId="43B065E6" w14:textId="55BED199" w:rsidR="009A631A" w:rsidRDefault="009B7A2C" w:rsidP="002668C2">
      <w:r>
        <w:t>Digital Spring</w:t>
      </w:r>
    </w:p>
    <w:p w14:paraId="147BC715" w14:textId="24B7BFB7" w:rsidR="009B7A2C" w:rsidRDefault="009B7A2C" w:rsidP="002668C2">
      <w:r>
        <w:t>Claranet</w:t>
      </w:r>
    </w:p>
    <w:p w14:paraId="38428641" w14:textId="7E948984" w:rsidR="009B7A2C" w:rsidRDefault="009B7A2C" w:rsidP="002668C2">
      <w:r>
        <w:t>Cartesian</w:t>
      </w:r>
    </w:p>
    <w:p w14:paraId="236C7F85" w14:textId="13C8BA6B" w:rsidR="009B7A2C" w:rsidRDefault="009B7A2C" w:rsidP="002668C2">
      <w:r>
        <w:t>Tesco Bank</w:t>
      </w:r>
    </w:p>
    <w:sectPr w:rsidR="009B7A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17B74"/>
    <w:multiLevelType w:val="hybridMultilevel"/>
    <w:tmpl w:val="020AA69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55EFF"/>
    <w:multiLevelType w:val="hybridMultilevel"/>
    <w:tmpl w:val="29D098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8522061">
    <w:abstractNumId w:val="0"/>
  </w:num>
  <w:num w:numId="2" w16cid:durableId="14025579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N7CwMDUzNLIwtTBS0lEKTi0uzszPAykwqgUAdyXEyywAAAA="/>
  </w:docVars>
  <w:rsids>
    <w:rsidRoot w:val="00E96735"/>
    <w:rsid w:val="000F6EAF"/>
    <w:rsid w:val="0012539E"/>
    <w:rsid w:val="00133723"/>
    <w:rsid w:val="001739D3"/>
    <w:rsid w:val="001F5B53"/>
    <w:rsid w:val="002668C2"/>
    <w:rsid w:val="002C14A4"/>
    <w:rsid w:val="002C5419"/>
    <w:rsid w:val="002D06CE"/>
    <w:rsid w:val="002D78F6"/>
    <w:rsid w:val="002E0B33"/>
    <w:rsid w:val="002E552F"/>
    <w:rsid w:val="00334415"/>
    <w:rsid w:val="0037287A"/>
    <w:rsid w:val="00374509"/>
    <w:rsid w:val="00382A90"/>
    <w:rsid w:val="00394751"/>
    <w:rsid w:val="003A295C"/>
    <w:rsid w:val="003C0DFF"/>
    <w:rsid w:val="003D4308"/>
    <w:rsid w:val="004167B1"/>
    <w:rsid w:val="004236AE"/>
    <w:rsid w:val="0044137E"/>
    <w:rsid w:val="00481799"/>
    <w:rsid w:val="004924FA"/>
    <w:rsid w:val="004A0197"/>
    <w:rsid w:val="004F1BD2"/>
    <w:rsid w:val="005044D3"/>
    <w:rsid w:val="0054636D"/>
    <w:rsid w:val="00554238"/>
    <w:rsid w:val="005E0FAF"/>
    <w:rsid w:val="006034F1"/>
    <w:rsid w:val="00613A49"/>
    <w:rsid w:val="0062483E"/>
    <w:rsid w:val="00642CC8"/>
    <w:rsid w:val="00651D8B"/>
    <w:rsid w:val="0068520F"/>
    <w:rsid w:val="00695233"/>
    <w:rsid w:val="0070136B"/>
    <w:rsid w:val="00741710"/>
    <w:rsid w:val="00770DC5"/>
    <w:rsid w:val="007D0B74"/>
    <w:rsid w:val="007F4E5D"/>
    <w:rsid w:val="0083551B"/>
    <w:rsid w:val="0084785E"/>
    <w:rsid w:val="00874FEB"/>
    <w:rsid w:val="00893026"/>
    <w:rsid w:val="008A4173"/>
    <w:rsid w:val="008B1502"/>
    <w:rsid w:val="008E6708"/>
    <w:rsid w:val="008F19ED"/>
    <w:rsid w:val="008F4247"/>
    <w:rsid w:val="008F61D4"/>
    <w:rsid w:val="00940F17"/>
    <w:rsid w:val="00965728"/>
    <w:rsid w:val="00996C63"/>
    <w:rsid w:val="009A631A"/>
    <w:rsid w:val="009B7A2C"/>
    <w:rsid w:val="009C7B73"/>
    <w:rsid w:val="009E636C"/>
    <w:rsid w:val="009F6D15"/>
    <w:rsid w:val="009F7379"/>
    <w:rsid w:val="00A33A09"/>
    <w:rsid w:val="00A659DF"/>
    <w:rsid w:val="00A66234"/>
    <w:rsid w:val="00A66607"/>
    <w:rsid w:val="00A709FE"/>
    <w:rsid w:val="00AA66B8"/>
    <w:rsid w:val="00AD2ED6"/>
    <w:rsid w:val="00B33BD5"/>
    <w:rsid w:val="00B43C08"/>
    <w:rsid w:val="00BE0DE9"/>
    <w:rsid w:val="00BE389E"/>
    <w:rsid w:val="00C07135"/>
    <w:rsid w:val="00C4589B"/>
    <w:rsid w:val="00C70054"/>
    <w:rsid w:val="00CA194F"/>
    <w:rsid w:val="00CD7F65"/>
    <w:rsid w:val="00CE5219"/>
    <w:rsid w:val="00CE63DA"/>
    <w:rsid w:val="00D04C4D"/>
    <w:rsid w:val="00DC0884"/>
    <w:rsid w:val="00E01EC4"/>
    <w:rsid w:val="00E272C6"/>
    <w:rsid w:val="00E3439F"/>
    <w:rsid w:val="00E37BE4"/>
    <w:rsid w:val="00E96735"/>
    <w:rsid w:val="00EA3AF9"/>
    <w:rsid w:val="00EA6A24"/>
    <w:rsid w:val="00EC25EF"/>
    <w:rsid w:val="00EE48DD"/>
    <w:rsid w:val="00F21C77"/>
    <w:rsid w:val="00F2550F"/>
    <w:rsid w:val="00F62116"/>
    <w:rsid w:val="00F7143B"/>
    <w:rsid w:val="00FB7489"/>
    <w:rsid w:val="00FC566D"/>
    <w:rsid w:val="00FE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D4D5C"/>
  <w15:chartTrackingRefBased/>
  <w15:docId w15:val="{2BC7ABFA-BB9E-4582-82BA-88F5AA756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4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1C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C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2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upport.google.com/chromebook/answer/183084?hl=e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upport.apple.com/en-gb/HT21274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pport.microsoft.com/en-us/windows/recovery-options-in-windows-31ce2444-7de3-818c-d626-e3b5a3024da5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google.com/url?sa=t&amp;rct=j&amp;q=&amp;esrc=s&amp;source=web&amp;cd=&amp;cad=rja&amp;uact=8&amp;ved=2ahUKEwjEtYaRmIH8AhULV8AKHfICCsgQFnoECBEQAw&amp;url=https%3A%2F%2Fcsrc.nist.gov%2Fglossary%2Fterm%2Fsecure_erase_command&amp;usg=AOvVaw2yeEA_KOAcjGAPHOQxLt24" TargetMode="External"/><Relationship Id="rId10" Type="http://schemas.openxmlformats.org/officeDocument/2006/relationships/hyperlink" Target="mailto:donations@leveluplaptops.org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.microsoft.com/en-us/mem/intune/user-help/unenroll-your-device-from-intune-window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846</Words>
  <Characters>4824</Characters>
  <Application>Microsoft Office Word</Application>
  <DocSecurity>0</DocSecurity>
  <Lines>40</Lines>
  <Paragraphs>11</Paragraphs>
  <ScaleCrop>false</ScaleCrop>
  <Company/>
  <LinksUpToDate>false</LinksUpToDate>
  <CharactersWithSpaces>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aunders</dc:creator>
  <cp:keywords/>
  <dc:description/>
  <cp:lastModifiedBy>Martin Saunders</cp:lastModifiedBy>
  <cp:revision>97</cp:revision>
  <dcterms:created xsi:type="dcterms:W3CDTF">2022-12-17T17:14:00Z</dcterms:created>
  <dcterms:modified xsi:type="dcterms:W3CDTF">2023-01-06T09:17:00Z</dcterms:modified>
</cp:coreProperties>
</file>